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42A74A" w14:textId="05EDEA81" w:rsidR="00332537" w:rsidRPr="00DB4CDE" w:rsidRDefault="00332537" w:rsidP="00332537">
      <w:pPr>
        <w:spacing w:before="240"/>
        <w:jc w:val="center"/>
        <w:rPr>
          <w:sz w:val="40"/>
          <w:szCs w:val="40"/>
        </w:rPr>
      </w:pPr>
      <w:r>
        <w:rPr>
          <w:noProof/>
          <w:lang w:val="en-GB" w:eastAsia="ja-JP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A87FA03" wp14:editId="5D8F351B">
                <wp:simplePos x="0" y="0"/>
                <wp:positionH relativeFrom="margin">
                  <wp:posOffset>0</wp:posOffset>
                </wp:positionH>
                <wp:positionV relativeFrom="paragraph">
                  <wp:posOffset>660400</wp:posOffset>
                </wp:positionV>
                <wp:extent cx="5805170" cy="0"/>
                <wp:effectExtent l="0" t="19050" r="24130" b="19050"/>
                <wp:wrapTopAndBottom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517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81BC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BAA2F5" id="Straight Connector 1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52pt" to="457.1pt,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" strokecolor="#81bc00" strokeweight="3pt">
                <w10:wrap type="topAndBottom" anchorx="margin"/>
              </v:line>
            </w:pict>
          </mc:Fallback>
        </mc:AlternateContent>
      </w:r>
      <w:r w:rsidR="0008561F">
        <w:rPr>
          <w:sz w:val="40"/>
          <w:szCs w:val="40"/>
        </w:rPr>
        <w:t>Assessment Brief</w:t>
      </w:r>
      <w:r w:rsidRPr="00DB4CDE">
        <w:rPr>
          <w:sz w:val="40"/>
          <w:szCs w:val="40"/>
        </w:rPr>
        <w:t xml:space="preserve"> – </w:t>
      </w:r>
      <w:r w:rsidR="00623E27">
        <w:rPr>
          <w:sz w:val="40"/>
          <w:szCs w:val="40"/>
        </w:rPr>
        <w:t>Version Control Exercises</w:t>
      </w:r>
    </w:p>
    <w:p w14:paraId="7918A396" w14:textId="77777777" w:rsidR="00332537" w:rsidRDefault="00332537" w:rsidP="00332537">
      <w:pPr>
        <w:spacing w:after="0"/>
      </w:pPr>
    </w:p>
    <w:p w14:paraId="277B79A3" w14:textId="698C82F1" w:rsidR="001967FB" w:rsidRDefault="001967FB" w:rsidP="000E5ED0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Notes on Assessment Task:</w:t>
      </w:r>
    </w:p>
    <w:p w14:paraId="7C24DC1F" w14:textId="6CB0E766" w:rsidR="001967FB" w:rsidRPr="00312403" w:rsidRDefault="001967FB" w:rsidP="001967FB">
      <w:pPr>
        <w:rPr>
          <w:rFonts w:cstheme="majorHAnsi"/>
          <w:color w:val="000000"/>
        </w:rPr>
      </w:pPr>
      <w:r w:rsidRPr="00312403">
        <w:rPr>
          <w:rFonts w:cstheme="majorHAnsi"/>
          <w:color w:val="000000"/>
        </w:rPr>
        <w:t>This brief has been designed around the specific, cumulative evidence you must prepare for and present by your assessment milestone to demonstrate you have</w:t>
      </w:r>
      <w:r>
        <w:rPr>
          <w:rFonts w:cstheme="majorHAnsi"/>
          <w:color w:val="000000"/>
        </w:rPr>
        <w:t xml:space="preserve"> achieved</w:t>
      </w:r>
      <w:r w:rsidRPr="00312403">
        <w:rPr>
          <w:rFonts w:cstheme="majorHAnsi"/>
          <w:color w:val="000000"/>
        </w:rPr>
        <w:t xml:space="preserve"> competency in the requisite knowledge and skills for this subject. Submissions conforming to this brief will provide the specific evidence listed in the table titled </w:t>
      </w:r>
      <w:r w:rsidRPr="00312403">
        <w:rPr>
          <w:rFonts w:cstheme="majorHAnsi"/>
          <w:i/>
          <w:color w:val="000000"/>
        </w:rPr>
        <w:t xml:space="preserve">Assessment and Competency Requirements </w:t>
      </w:r>
      <w:r w:rsidR="00EF08CC">
        <w:rPr>
          <w:rFonts w:cstheme="majorHAnsi"/>
          <w:color w:val="000000"/>
        </w:rPr>
        <w:t>within the Subject and Assessment guide for this subject.</w:t>
      </w:r>
      <w:r w:rsidRPr="00312403">
        <w:rPr>
          <w:rFonts w:cstheme="majorHAnsi"/>
          <w:color w:val="000000"/>
        </w:rPr>
        <w:t xml:space="preserve">  </w:t>
      </w:r>
    </w:p>
    <w:p w14:paraId="5E060B05" w14:textId="38953CD4" w:rsidR="001967FB" w:rsidRDefault="001967FB" w:rsidP="001967FB">
      <w:pPr>
        <w:rPr>
          <w:rFonts w:cstheme="majorHAnsi"/>
          <w:color w:val="000000"/>
        </w:rPr>
      </w:pPr>
      <w:r w:rsidRPr="00312403">
        <w:rPr>
          <w:rFonts w:cstheme="majorHAnsi"/>
          <w:color w:val="000000"/>
        </w:rPr>
        <w:t>You may present additional, or other evidence of competency, but this should be as a result of individual negotiation with your teacher</w:t>
      </w:r>
      <w:r>
        <w:rPr>
          <w:rFonts w:cstheme="majorHAnsi"/>
          <w:color w:val="000000"/>
        </w:rPr>
        <w:t>.</w:t>
      </w:r>
    </w:p>
    <w:p w14:paraId="21A94978" w14:textId="3D8A3481" w:rsidR="001967FB" w:rsidRPr="001967FB" w:rsidRDefault="001967FB" w:rsidP="001967FB">
      <w:pPr>
        <w:rPr>
          <w:rFonts w:cstheme="majorHAnsi"/>
          <w:color w:val="000000"/>
        </w:rPr>
      </w:pPr>
      <w:r>
        <w:rPr>
          <w:rFonts w:cstheme="majorHAnsi"/>
          <w:color w:val="000000"/>
        </w:rPr>
        <w:t xml:space="preserve">For specific </w:t>
      </w:r>
      <w:r w:rsidR="00EF08CC">
        <w:rPr>
          <w:rFonts w:cstheme="majorHAnsi"/>
          <w:color w:val="000000"/>
        </w:rPr>
        <w:t xml:space="preserve">competency requirements </w:t>
      </w:r>
      <w:r>
        <w:rPr>
          <w:rFonts w:cstheme="majorHAnsi"/>
          <w:color w:val="000000"/>
        </w:rPr>
        <w:t xml:space="preserve">and evidence needed for assessment submission, always consult the </w:t>
      </w:r>
      <w:hyperlink r:id="rId8" w:history="1">
        <w:r w:rsidRPr="001967FB">
          <w:rPr>
            <w:rStyle w:val="Hyperlink"/>
            <w:rFonts w:cstheme="majorHAnsi"/>
          </w:rPr>
          <w:t>Subject and Assessment Guide</w:t>
        </w:r>
      </w:hyperlink>
      <w:r>
        <w:rPr>
          <w:rFonts w:cstheme="majorHAnsi"/>
          <w:color w:val="000000"/>
        </w:rPr>
        <w:t xml:space="preserve"> for this subject.</w:t>
      </w:r>
    </w:p>
    <w:p w14:paraId="4148AC4D" w14:textId="4374AD68" w:rsidR="000E5ED0" w:rsidRDefault="00623E27" w:rsidP="000E5ED0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Version Control Exercises</w:t>
      </w:r>
      <w:r w:rsidR="000E5ED0" w:rsidRPr="00F22E75">
        <w:rPr>
          <w:sz w:val="28"/>
          <w:szCs w:val="28"/>
          <w:u w:val="single"/>
        </w:rPr>
        <w:t>:</w:t>
      </w:r>
    </w:p>
    <w:p w14:paraId="692F9DE0" w14:textId="6DBAC251" w:rsidR="00623E27" w:rsidRDefault="00623E27" w:rsidP="000E5ED0">
      <w:pPr>
        <w:rPr>
          <w:sz w:val="28"/>
          <w:szCs w:val="28"/>
        </w:rPr>
      </w:pPr>
      <w:r>
        <w:rPr>
          <w:i/>
          <w:iCs/>
          <w:sz w:val="28"/>
          <w:szCs w:val="28"/>
        </w:rPr>
        <w:t>Version Control Topics</w:t>
      </w:r>
    </w:p>
    <w:p w14:paraId="30BDA0A0" w14:textId="0385EAA6" w:rsidR="00623E27" w:rsidRDefault="00623E27" w:rsidP="000E5ED0">
      <w:r>
        <w:t xml:space="preserve">This subject covers the use </w:t>
      </w:r>
      <w:r w:rsidR="003F48F0">
        <w:t>of version control across multiple topics. Each topic contains a set of exercises that will guide you through creating a repository and performing common actions, such as committing, pushing, pulling, and branching.</w:t>
      </w:r>
    </w:p>
    <w:p w14:paraId="43878A52" w14:textId="6C92EE9F" w:rsidR="0077686A" w:rsidRDefault="0077686A" w:rsidP="000E5ED0">
      <w:r>
        <w:t>You need to complete all required exercises throughout those topics.</w:t>
      </w:r>
    </w:p>
    <w:p w14:paraId="4F0FC552" w14:textId="27DFE5B5" w:rsidR="003F48F0" w:rsidRDefault="003F48F0" w:rsidP="000E5ED0">
      <w:r>
        <w:t xml:space="preserve">You should be making at least three commits to your project as you work </w:t>
      </w:r>
      <w:r w:rsidR="003075E6">
        <w:t>through the</w:t>
      </w:r>
      <w:r>
        <w:t xml:space="preserve"> exercises.</w:t>
      </w:r>
    </w:p>
    <w:p w14:paraId="6E2D3DE7" w14:textId="5123E5B1" w:rsidR="00623E27" w:rsidRDefault="00623E27" w:rsidP="000E5ED0">
      <w:pPr>
        <w:rPr>
          <w:i/>
          <w:iCs/>
          <w:sz w:val="28"/>
          <w:szCs w:val="28"/>
        </w:rPr>
      </w:pPr>
      <w:r w:rsidRPr="00623E27">
        <w:rPr>
          <w:i/>
          <w:iCs/>
          <w:sz w:val="28"/>
          <w:szCs w:val="28"/>
        </w:rPr>
        <w:t>Version Control Documentation</w:t>
      </w:r>
    </w:p>
    <w:p w14:paraId="3DC22E87" w14:textId="35CAE7C3" w:rsidR="00623E27" w:rsidRDefault="003F48F0" w:rsidP="000E5ED0">
      <w:r>
        <w:t>Every tool we use should solve a problem</w:t>
      </w:r>
      <w:r w:rsidR="008120CB">
        <w:t xml:space="preserve"> with our work or the way we work together.</w:t>
      </w:r>
    </w:p>
    <w:p w14:paraId="442A0313" w14:textId="7C17E3FF" w:rsidR="008120CB" w:rsidRDefault="008120CB" w:rsidP="000E5ED0">
      <w:r>
        <w:t>Create a brief document that provides the following information:</w:t>
      </w:r>
    </w:p>
    <w:p w14:paraId="3B92A825" w14:textId="47A4E847" w:rsidR="008120CB" w:rsidRDefault="008120CB" w:rsidP="008120CB">
      <w:pPr>
        <w:pStyle w:val="ListParagraph"/>
        <w:numPr>
          <w:ilvl w:val="0"/>
          <w:numId w:val="7"/>
        </w:numPr>
        <w:rPr>
          <w:b/>
          <w:bCs/>
        </w:rPr>
      </w:pPr>
      <w:r w:rsidRPr="008120CB">
        <w:rPr>
          <w:b/>
          <w:bCs/>
        </w:rPr>
        <w:t>A link to your GitHub repository</w:t>
      </w:r>
    </w:p>
    <w:p w14:paraId="1C6FC7E2" w14:textId="3F7752D2" w:rsidR="005570AB" w:rsidRPr="008120CB" w:rsidRDefault="005570AB" w:rsidP="008120CB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</w:rPr>
        <w:t xml:space="preserve">A link to the merge </w:t>
      </w:r>
      <w:proofErr w:type="gramStart"/>
      <w:r>
        <w:rPr>
          <w:b/>
          <w:bCs/>
        </w:rPr>
        <w:t>commit</w:t>
      </w:r>
      <w:proofErr w:type="gramEnd"/>
      <w:r>
        <w:t xml:space="preserve"> you created</w:t>
      </w:r>
    </w:p>
    <w:p w14:paraId="067609C8" w14:textId="376B9420" w:rsidR="008120CB" w:rsidRDefault="008120CB" w:rsidP="008120CB">
      <w:pPr>
        <w:pStyle w:val="ListParagraph"/>
        <w:numPr>
          <w:ilvl w:val="0"/>
          <w:numId w:val="7"/>
        </w:numPr>
      </w:pPr>
      <w:r w:rsidRPr="008120CB">
        <w:rPr>
          <w:b/>
          <w:bCs/>
        </w:rPr>
        <w:t>A link to the pull request</w:t>
      </w:r>
      <w:r>
        <w:t xml:space="preserve"> you filed as a part of your Version Control Exercises</w:t>
      </w:r>
    </w:p>
    <w:p w14:paraId="264A9B6C" w14:textId="70093C0F" w:rsidR="008120CB" w:rsidRPr="008120CB" w:rsidRDefault="008120CB" w:rsidP="008120CB">
      <w:pPr>
        <w:pStyle w:val="ListParagraph"/>
        <w:numPr>
          <w:ilvl w:val="0"/>
          <w:numId w:val="7"/>
        </w:numPr>
        <w:rPr>
          <w:b/>
          <w:bCs/>
        </w:rPr>
      </w:pPr>
      <w:r w:rsidRPr="008120CB">
        <w:rPr>
          <w:b/>
          <w:bCs/>
        </w:rPr>
        <w:t>A problem statement</w:t>
      </w:r>
      <w:r w:rsidR="005570AB">
        <w:rPr>
          <w:b/>
          <w:bCs/>
        </w:rPr>
        <w:t xml:space="preserve"> </w:t>
      </w:r>
      <w:r w:rsidR="00CF136C">
        <w:t>describing why we use Git for version control</w:t>
      </w:r>
      <w:r w:rsidR="005570AB">
        <w:t>:</w:t>
      </w:r>
    </w:p>
    <w:p w14:paraId="26D09BD0" w14:textId="3A232C48" w:rsidR="008120CB" w:rsidRPr="008120CB" w:rsidRDefault="008120CB" w:rsidP="008120CB">
      <w:pPr>
        <w:pStyle w:val="ListParagraph"/>
        <w:numPr>
          <w:ilvl w:val="1"/>
          <w:numId w:val="7"/>
        </w:numPr>
        <w:rPr>
          <w:b/>
          <w:bCs/>
        </w:rPr>
      </w:pPr>
      <w:r w:rsidRPr="008120CB">
        <w:rPr>
          <w:b/>
          <w:bCs/>
        </w:rPr>
        <w:t>What is the problem we are solving?</w:t>
      </w:r>
    </w:p>
    <w:p w14:paraId="29471366" w14:textId="11062F6E" w:rsidR="008120CB" w:rsidRDefault="008120CB" w:rsidP="008120CB">
      <w:pPr>
        <w:pStyle w:val="ListParagraph"/>
        <w:numPr>
          <w:ilvl w:val="2"/>
          <w:numId w:val="7"/>
        </w:numPr>
      </w:pPr>
      <w:r>
        <w:t>Who is experiencing the problem?</w:t>
      </w:r>
    </w:p>
    <w:p w14:paraId="72669C52" w14:textId="49E31FC8" w:rsidR="008120CB" w:rsidRDefault="008120CB" w:rsidP="008120CB">
      <w:pPr>
        <w:pStyle w:val="ListParagraph"/>
        <w:numPr>
          <w:ilvl w:val="2"/>
          <w:numId w:val="7"/>
        </w:numPr>
      </w:pPr>
      <w:r>
        <w:t>What are our requirements for a possible solution?</w:t>
      </w:r>
    </w:p>
    <w:p w14:paraId="26BFAD1A" w14:textId="32D3A398" w:rsidR="008120CB" w:rsidRPr="008120CB" w:rsidRDefault="008120CB" w:rsidP="008120CB">
      <w:pPr>
        <w:pStyle w:val="ListParagraph"/>
        <w:numPr>
          <w:ilvl w:val="1"/>
          <w:numId w:val="7"/>
        </w:numPr>
        <w:rPr>
          <w:b/>
          <w:bCs/>
        </w:rPr>
      </w:pPr>
      <w:r w:rsidRPr="008120CB">
        <w:rPr>
          <w:b/>
          <w:bCs/>
        </w:rPr>
        <w:t xml:space="preserve">How does </w:t>
      </w:r>
      <w:r w:rsidR="00CF136C">
        <w:rPr>
          <w:b/>
          <w:bCs/>
        </w:rPr>
        <w:t>this solution (Git)</w:t>
      </w:r>
      <w:r w:rsidRPr="008120CB">
        <w:rPr>
          <w:b/>
          <w:bCs/>
        </w:rPr>
        <w:t xml:space="preserve"> solve this problem?</w:t>
      </w:r>
    </w:p>
    <w:p w14:paraId="38022C99" w14:textId="77777777" w:rsidR="008120CB" w:rsidRDefault="008120CB" w:rsidP="008120CB">
      <w:pPr>
        <w:pStyle w:val="ListParagraph"/>
        <w:numPr>
          <w:ilvl w:val="2"/>
          <w:numId w:val="7"/>
        </w:numPr>
      </w:pPr>
      <w:r>
        <w:t>What are its advantages?</w:t>
      </w:r>
    </w:p>
    <w:p w14:paraId="4ABE85E4" w14:textId="165AEF4C" w:rsidR="008120CB" w:rsidRDefault="008120CB" w:rsidP="008120CB">
      <w:pPr>
        <w:pStyle w:val="ListParagraph"/>
        <w:numPr>
          <w:ilvl w:val="2"/>
          <w:numId w:val="7"/>
        </w:numPr>
      </w:pPr>
      <w:r>
        <w:t>What are its disadvantages?</w:t>
      </w:r>
    </w:p>
    <w:p w14:paraId="399AFEFE" w14:textId="07621B05" w:rsidR="008120CB" w:rsidRDefault="008120CB" w:rsidP="008120CB">
      <w:pPr>
        <w:pStyle w:val="ListParagraph"/>
        <w:numPr>
          <w:ilvl w:val="0"/>
          <w:numId w:val="7"/>
        </w:numPr>
      </w:pPr>
      <w:r w:rsidRPr="008120CB">
        <w:rPr>
          <w:b/>
          <w:bCs/>
        </w:rPr>
        <w:t>A list of resources</w:t>
      </w:r>
      <w:r>
        <w:t xml:space="preserve"> you referred to when learning Git (besides AIE resources</w:t>
      </w:r>
      <w:proofErr w:type="gramStart"/>
      <w:r>
        <w:t>)</w:t>
      </w:r>
      <w:r w:rsidR="00A0328A">
        <w:t>, if</w:t>
      </w:r>
      <w:proofErr w:type="gramEnd"/>
      <w:r w:rsidR="00A0328A">
        <w:t xml:space="preserve"> any</w:t>
      </w:r>
    </w:p>
    <w:p w14:paraId="672C5B85" w14:textId="4CAA81EF" w:rsidR="00D169BE" w:rsidRPr="00D169BE" w:rsidRDefault="00D169BE" w:rsidP="00D169BE">
      <w:pPr>
        <w:spacing w:after="0"/>
        <w:rPr>
          <w:sz w:val="26"/>
          <w:szCs w:val="26"/>
        </w:rPr>
      </w:pPr>
      <w:r>
        <w:rPr>
          <w:sz w:val="26"/>
          <w:szCs w:val="26"/>
        </w:rPr>
        <w:lastRenderedPageBreak/>
        <w:t>Problem Statement</w:t>
      </w:r>
    </w:p>
    <w:p w14:paraId="59B34CA2" w14:textId="4A51355C" w:rsidR="00D169BE" w:rsidRDefault="00D169BE" w:rsidP="00D169BE">
      <w:r>
        <w:t xml:space="preserve">Problem statements summarize key information about the problem and the environment surrounding it. They are often </w:t>
      </w:r>
      <w:proofErr w:type="gramStart"/>
      <w:r>
        <w:t>brief, but</w:t>
      </w:r>
      <w:proofErr w:type="gramEnd"/>
      <w:r>
        <w:t xml:space="preserve"> can provide detail as necessary to describe the problem.</w:t>
      </w:r>
    </w:p>
    <w:p w14:paraId="2878D6A0" w14:textId="61DF7F79" w:rsidR="00D169BE" w:rsidRDefault="00D169BE" w:rsidP="00D169BE">
      <w:r>
        <w:t xml:space="preserve">Consider this sample problem statement written for </w:t>
      </w:r>
      <w:r w:rsidR="002C3F05">
        <w:t>game engines</w:t>
      </w:r>
      <w:r w:rsidR="000F06EC">
        <w:t>:</w:t>
      </w:r>
    </w:p>
    <w:p w14:paraId="4D284C8C" w14:textId="77777777" w:rsidR="005A37F1" w:rsidRDefault="006A3232" w:rsidP="008C7521">
      <w:pPr>
        <w:ind w:left="720"/>
        <w:rPr>
          <w:i/>
          <w:iCs/>
        </w:rPr>
      </w:pPr>
      <w:r>
        <w:rPr>
          <w:i/>
          <w:iCs/>
        </w:rPr>
        <w:t xml:space="preserve">Small development teams may find it expensive to split their </w:t>
      </w:r>
      <w:r w:rsidR="005A37F1">
        <w:rPr>
          <w:i/>
          <w:iCs/>
        </w:rPr>
        <w:t>resources</w:t>
      </w:r>
      <w:r>
        <w:rPr>
          <w:i/>
          <w:iCs/>
        </w:rPr>
        <w:t xml:space="preserve"> between building the game engine vs. building the actual game itself.</w:t>
      </w:r>
      <w:r w:rsidR="005A37F1">
        <w:rPr>
          <w:i/>
          <w:iCs/>
        </w:rPr>
        <w:t xml:space="preserve"> Teams may need to dedicate at least 1-2 full-time employees (FTEs) to developing the engine as requirements change over the product lifecycle, increasing operational costs.</w:t>
      </w:r>
    </w:p>
    <w:p w14:paraId="7967A8A5" w14:textId="602A8BDA" w:rsidR="000F06EC" w:rsidRDefault="006A3232" w:rsidP="008C7521">
      <w:pPr>
        <w:ind w:left="720"/>
        <w:rPr>
          <w:i/>
          <w:iCs/>
        </w:rPr>
      </w:pPr>
      <w:r>
        <w:rPr>
          <w:i/>
          <w:iCs/>
        </w:rPr>
        <w:t xml:space="preserve">Developers </w:t>
      </w:r>
      <w:r w:rsidR="00FC21C2">
        <w:rPr>
          <w:i/>
          <w:iCs/>
        </w:rPr>
        <w:t xml:space="preserve">may choose to use game engines </w:t>
      </w:r>
      <w:proofErr w:type="spellStart"/>
      <w:r w:rsidR="00FC21C2">
        <w:rPr>
          <w:i/>
          <w:iCs/>
        </w:rPr>
        <w:t>middlewares</w:t>
      </w:r>
      <w:proofErr w:type="spellEnd"/>
      <w:r w:rsidR="00FC21C2">
        <w:rPr>
          <w:i/>
          <w:iCs/>
        </w:rPr>
        <w:t xml:space="preserve"> like Unity or Unreal Engine</w:t>
      </w:r>
      <w:r w:rsidR="00FC21C2" w:rsidRPr="00FC21C2">
        <w:rPr>
          <w:i/>
          <w:iCs/>
        </w:rPr>
        <w:t xml:space="preserve"> </w:t>
      </w:r>
      <w:r w:rsidR="00FC21C2">
        <w:rPr>
          <w:i/>
          <w:iCs/>
        </w:rPr>
        <w:t>in exchange for a small upfront cost in the form of licenses or royalties</w:t>
      </w:r>
      <w:r w:rsidR="005A37F1">
        <w:rPr>
          <w:i/>
          <w:iCs/>
        </w:rPr>
        <w:t xml:space="preserve">. Engineers </w:t>
      </w:r>
      <w:proofErr w:type="gramStart"/>
      <w:r w:rsidR="005A37F1">
        <w:rPr>
          <w:i/>
          <w:iCs/>
        </w:rPr>
        <w:t>can be instead be</w:t>
      </w:r>
      <w:proofErr w:type="gramEnd"/>
      <w:r w:rsidR="005A37F1">
        <w:rPr>
          <w:i/>
          <w:iCs/>
        </w:rPr>
        <w:t xml:space="preserve"> dedicated to developing the game instead, requiring less engineers and thus reducing operational costs.</w:t>
      </w:r>
    </w:p>
    <w:p w14:paraId="6C0245AD" w14:textId="4079A9D5" w:rsidR="008C7521" w:rsidRDefault="005A37F1" w:rsidP="008C7521">
      <w:pPr>
        <w:ind w:left="720"/>
        <w:rPr>
          <w:i/>
          <w:iCs/>
        </w:rPr>
      </w:pPr>
      <w:r>
        <w:rPr>
          <w:i/>
          <w:iCs/>
        </w:rPr>
        <w:t>Game engine middleware is often maintained by teams with dedicated R&amp;D team</w:t>
      </w:r>
      <w:r w:rsidR="008C7521">
        <w:rPr>
          <w:i/>
          <w:iCs/>
        </w:rPr>
        <w:t>s, providing its users with the latest innovations in the games industry at a fraction of the cost. Teams may hire for users experienced in specific game engines, minimizing resources spent on training and ramp-up.</w:t>
      </w:r>
    </w:p>
    <w:p w14:paraId="36EA49E1" w14:textId="56A11938" w:rsidR="00FC21C2" w:rsidRPr="00ED3C1B" w:rsidRDefault="008C7521" w:rsidP="00ED3C1B">
      <w:pPr>
        <w:ind w:left="720"/>
        <w:rPr>
          <w:i/>
          <w:iCs/>
        </w:rPr>
      </w:pPr>
      <w:r>
        <w:rPr>
          <w:i/>
          <w:iCs/>
        </w:rPr>
        <w:t xml:space="preserve">If a game engine does not </w:t>
      </w:r>
      <w:proofErr w:type="gramStart"/>
      <w:r>
        <w:rPr>
          <w:i/>
          <w:iCs/>
        </w:rPr>
        <w:t>providing</w:t>
      </w:r>
      <w:proofErr w:type="gramEnd"/>
      <w:r>
        <w:rPr>
          <w:i/>
          <w:iCs/>
        </w:rPr>
        <w:t xml:space="preserve"> the features </w:t>
      </w:r>
      <w:r w:rsidR="00ED3C1B">
        <w:rPr>
          <w:i/>
          <w:iCs/>
        </w:rPr>
        <w:t>required for</w:t>
      </w:r>
      <w:r>
        <w:rPr>
          <w:i/>
          <w:iCs/>
        </w:rPr>
        <w:t xml:space="preserve"> a particular game, its cost savings are reduced.</w:t>
      </w:r>
      <w:r w:rsidR="00ED3C1B">
        <w:rPr>
          <w:i/>
          <w:iCs/>
        </w:rPr>
        <w:t xml:space="preserve"> Furthermore, missing features or bugs with the </w:t>
      </w:r>
      <w:proofErr w:type="spellStart"/>
      <w:r w:rsidR="00ED3C1B">
        <w:rPr>
          <w:i/>
          <w:iCs/>
        </w:rPr>
        <w:t>featureset</w:t>
      </w:r>
      <w:proofErr w:type="spellEnd"/>
      <w:r w:rsidR="00ED3C1B">
        <w:rPr>
          <w:i/>
          <w:iCs/>
        </w:rPr>
        <w:t xml:space="preserve"> can be difficult to fix if source access is not providing, possibly making the game engine more expensive to work with than a custom built one.</w:t>
      </w:r>
    </w:p>
    <w:p w14:paraId="00FB1603" w14:textId="32EFE421" w:rsidR="000F06EC" w:rsidRDefault="000F06EC" w:rsidP="00D169BE">
      <w:r>
        <w:t xml:space="preserve">In a few sentences, the passage of text </w:t>
      </w:r>
      <w:proofErr w:type="gramStart"/>
      <w:r>
        <w:t>describe</w:t>
      </w:r>
      <w:proofErr w:type="gramEnd"/>
      <w:r>
        <w:t xml:space="preserve"> the following:</w:t>
      </w:r>
    </w:p>
    <w:p w14:paraId="1DC9ECDD" w14:textId="0541ADD9" w:rsidR="000F06EC" w:rsidRDefault="000F06EC" w:rsidP="000F06EC">
      <w:pPr>
        <w:pStyle w:val="ListParagraph"/>
        <w:numPr>
          <w:ilvl w:val="0"/>
          <w:numId w:val="8"/>
        </w:numPr>
      </w:pPr>
      <w:r w:rsidRPr="006A3232">
        <w:rPr>
          <w:b/>
          <w:bCs/>
        </w:rPr>
        <w:t>What is the problem?</w:t>
      </w:r>
      <w:r>
        <w:t xml:space="preserve"> </w:t>
      </w:r>
      <w:r w:rsidR="006A3232">
        <w:t>–</w:t>
      </w:r>
      <w:r>
        <w:t xml:space="preserve"> </w:t>
      </w:r>
      <w:r w:rsidR="00FC21C2">
        <w:t>The cost of b</w:t>
      </w:r>
      <w:r w:rsidR="006A3232">
        <w:t>uilding and maintaining custom game engines</w:t>
      </w:r>
    </w:p>
    <w:p w14:paraId="380F895A" w14:textId="08B92FA9" w:rsidR="000F06EC" w:rsidRDefault="000F06EC" w:rsidP="000F06EC">
      <w:pPr>
        <w:pStyle w:val="ListParagraph"/>
        <w:numPr>
          <w:ilvl w:val="0"/>
          <w:numId w:val="8"/>
        </w:numPr>
      </w:pPr>
      <w:r w:rsidRPr="006A3232">
        <w:rPr>
          <w:b/>
          <w:bCs/>
        </w:rPr>
        <w:t>Who is experiencing the problem?</w:t>
      </w:r>
      <w:r w:rsidR="006A3232">
        <w:t xml:space="preserve"> – Small or new game development teams</w:t>
      </w:r>
    </w:p>
    <w:p w14:paraId="46DDCF99" w14:textId="0C2CF0BB" w:rsidR="000F06EC" w:rsidRDefault="000F06EC" w:rsidP="000F06EC">
      <w:pPr>
        <w:pStyle w:val="ListParagraph"/>
        <w:numPr>
          <w:ilvl w:val="0"/>
          <w:numId w:val="8"/>
        </w:numPr>
      </w:pPr>
      <w:r w:rsidRPr="006A3232">
        <w:rPr>
          <w:b/>
          <w:bCs/>
        </w:rPr>
        <w:t>What is needed in a solution to this problem?</w:t>
      </w:r>
      <w:r w:rsidR="006A3232">
        <w:t xml:space="preserve"> – Minimizes the </w:t>
      </w:r>
      <w:r w:rsidR="00FC21C2">
        <w:t>game engine development costs</w:t>
      </w:r>
    </w:p>
    <w:p w14:paraId="0ED301C7" w14:textId="05AEC3F9" w:rsidR="000F06EC" w:rsidRDefault="000F06EC" w:rsidP="000F06EC">
      <w:r>
        <w:t>The solution,</w:t>
      </w:r>
      <w:r w:rsidR="00FC21C2">
        <w:t xml:space="preserve"> game engines </w:t>
      </w:r>
      <w:proofErr w:type="spellStart"/>
      <w:r w:rsidR="00FC21C2">
        <w:t>middlewares</w:t>
      </w:r>
      <w:proofErr w:type="spellEnd"/>
      <w:r w:rsidR="00FC21C2">
        <w:t xml:space="preserve"> like Unity or Unreal Engine</w:t>
      </w:r>
      <w:r>
        <w:t>, are described as follows:</w:t>
      </w:r>
    </w:p>
    <w:p w14:paraId="02397D50" w14:textId="173A311F" w:rsidR="000F06EC" w:rsidRDefault="00FC21C2" w:rsidP="000F06EC">
      <w:pPr>
        <w:pStyle w:val="ListParagraph"/>
        <w:numPr>
          <w:ilvl w:val="0"/>
          <w:numId w:val="8"/>
        </w:numPr>
      </w:pPr>
      <w:r w:rsidRPr="00FC21C2">
        <w:rPr>
          <w:b/>
          <w:bCs/>
        </w:rPr>
        <w:t>How does Unity or Unreal solve this problem?</w:t>
      </w:r>
      <w:r>
        <w:t xml:space="preserve"> – </w:t>
      </w:r>
      <w:r w:rsidR="00ED3C1B">
        <w:t>Licenses or royalties for the game engine can be much more affordable than building a custom engine</w:t>
      </w:r>
    </w:p>
    <w:p w14:paraId="3D5B87AF" w14:textId="64DB5B77" w:rsidR="00FC21C2" w:rsidRDefault="00FC21C2" w:rsidP="000F06EC">
      <w:pPr>
        <w:pStyle w:val="ListParagraph"/>
        <w:numPr>
          <w:ilvl w:val="0"/>
          <w:numId w:val="8"/>
        </w:numPr>
      </w:pPr>
      <w:r w:rsidRPr="00FC21C2">
        <w:rPr>
          <w:b/>
          <w:bCs/>
        </w:rPr>
        <w:t>What are its advantages?</w:t>
      </w:r>
    </w:p>
    <w:p w14:paraId="4E50CBB5" w14:textId="094E68CC" w:rsidR="008C7521" w:rsidRDefault="00ED3C1B" w:rsidP="008C7521">
      <w:pPr>
        <w:pStyle w:val="ListParagraph"/>
        <w:numPr>
          <w:ilvl w:val="1"/>
          <w:numId w:val="8"/>
        </w:numPr>
      </w:pPr>
      <w:r>
        <w:t>Externalized cost of R&amp;D teams</w:t>
      </w:r>
    </w:p>
    <w:p w14:paraId="7117E2F4" w14:textId="42BB55DB" w:rsidR="00ED3C1B" w:rsidRDefault="00ED3C1B" w:rsidP="008C7521">
      <w:pPr>
        <w:pStyle w:val="ListParagraph"/>
        <w:numPr>
          <w:ilvl w:val="1"/>
          <w:numId w:val="8"/>
        </w:numPr>
      </w:pPr>
      <w:r>
        <w:t>New hires may require less training and on-boarding to be effective due to common knowledge of the game engine</w:t>
      </w:r>
    </w:p>
    <w:p w14:paraId="64A67461" w14:textId="77777777" w:rsidR="008C7521" w:rsidRPr="008C7521" w:rsidRDefault="00FC21C2" w:rsidP="000F06EC">
      <w:pPr>
        <w:pStyle w:val="ListParagraph"/>
        <w:numPr>
          <w:ilvl w:val="0"/>
          <w:numId w:val="8"/>
        </w:numPr>
      </w:pPr>
      <w:r w:rsidRPr="00FC21C2">
        <w:rPr>
          <w:b/>
          <w:bCs/>
        </w:rPr>
        <w:t>What are its disadvantages?</w:t>
      </w:r>
    </w:p>
    <w:p w14:paraId="5AB78314" w14:textId="77777777" w:rsidR="00D96F2F" w:rsidRPr="00D96F2F" w:rsidRDefault="00ED3C1B" w:rsidP="00D337F9">
      <w:pPr>
        <w:pStyle w:val="ListParagraph"/>
        <w:numPr>
          <w:ilvl w:val="1"/>
          <w:numId w:val="8"/>
        </w:numPr>
        <w:rPr>
          <w:sz w:val="28"/>
          <w:szCs w:val="28"/>
          <w:u w:val="single"/>
        </w:rPr>
      </w:pPr>
      <w:r>
        <w:t xml:space="preserve">Missing or incomplete features can require teams to devote some or </w:t>
      </w:r>
      <w:proofErr w:type="gramStart"/>
      <w:r>
        <w:t>all of</w:t>
      </w:r>
      <w:proofErr w:type="gramEnd"/>
      <w:r>
        <w:t xml:space="preserve"> the cost of developing those features</w:t>
      </w:r>
      <w:r w:rsidR="00D96F2F">
        <w:t xml:space="preserve"> in-house regardless</w:t>
      </w:r>
    </w:p>
    <w:p w14:paraId="475CB324" w14:textId="7CDE89F6" w:rsidR="00D169BE" w:rsidRPr="00D96F2F" w:rsidRDefault="00D96F2F" w:rsidP="00D337F9">
      <w:pPr>
        <w:pStyle w:val="ListParagraph"/>
        <w:numPr>
          <w:ilvl w:val="1"/>
          <w:numId w:val="8"/>
        </w:numPr>
        <w:rPr>
          <w:sz w:val="28"/>
          <w:szCs w:val="28"/>
          <w:u w:val="single"/>
        </w:rPr>
      </w:pPr>
      <w:r>
        <w:t xml:space="preserve">Bugs in the game engine may not be readily </w:t>
      </w:r>
      <w:proofErr w:type="spellStart"/>
      <w:r>
        <w:t>diagnosted</w:t>
      </w:r>
      <w:proofErr w:type="spellEnd"/>
      <w:r>
        <w:t xml:space="preserve"> fixed if source-access is not provided</w:t>
      </w:r>
      <w:r w:rsidRPr="00D96F2F">
        <w:rPr>
          <w:sz w:val="28"/>
          <w:szCs w:val="28"/>
          <w:u w:val="single"/>
        </w:rPr>
        <w:t xml:space="preserve"> </w:t>
      </w:r>
      <w:r w:rsidR="00D169BE" w:rsidRPr="00D96F2F">
        <w:rPr>
          <w:sz w:val="28"/>
          <w:szCs w:val="28"/>
          <w:u w:val="single"/>
        </w:rPr>
        <w:br w:type="page"/>
      </w:r>
    </w:p>
    <w:p w14:paraId="3A579388" w14:textId="68560723" w:rsidR="00D54280" w:rsidRPr="00105040" w:rsidRDefault="00D54280" w:rsidP="00D54280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lastRenderedPageBreak/>
        <w:t>Submission</w:t>
      </w:r>
      <w:r w:rsidRPr="00F22E75">
        <w:rPr>
          <w:sz w:val="28"/>
          <w:szCs w:val="28"/>
          <w:u w:val="single"/>
        </w:rPr>
        <w:t>:</w:t>
      </w:r>
    </w:p>
    <w:p w14:paraId="4CC3A8FD" w14:textId="77777777" w:rsidR="00D54280" w:rsidRDefault="00D54280" w:rsidP="00D54280">
      <w:r>
        <w:t>You will need to submit the following:</w:t>
      </w:r>
    </w:p>
    <w:p w14:paraId="649E5CCE" w14:textId="7D4C047D" w:rsidR="00A0328A" w:rsidRDefault="00623E27" w:rsidP="00D54280">
      <w:pPr>
        <w:pStyle w:val="ListParagraph"/>
        <w:numPr>
          <w:ilvl w:val="0"/>
          <w:numId w:val="4"/>
        </w:numPr>
      </w:pPr>
      <w:r>
        <w:t>A complete copy of your version control repository</w:t>
      </w:r>
      <w:r w:rsidR="00A0328A">
        <w:t xml:space="preserve"> used to follow the </w:t>
      </w:r>
      <w:r w:rsidR="00A0328A">
        <w:rPr>
          <w:i/>
          <w:iCs/>
        </w:rPr>
        <w:t>Version Control Topics</w:t>
      </w:r>
      <w:r w:rsidR="00A0328A">
        <w:t>’ tutorials</w:t>
      </w:r>
      <w:r w:rsidR="00BF0DD5">
        <w:t>/</w:t>
      </w:r>
      <w:r w:rsidR="00A0328A">
        <w:t>exercises</w:t>
      </w:r>
    </w:p>
    <w:p w14:paraId="0936D0EC" w14:textId="18A151BA" w:rsidR="00D54280" w:rsidRDefault="00A0328A" w:rsidP="00A0328A">
      <w:pPr>
        <w:pStyle w:val="ListParagraph"/>
        <w:numPr>
          <w:ilvl w:val="1"/>
          <w:numId w:val="4"/>
        </w:numPr>
      </w:pPr>
      <w:r>
        <w:t xml:space="preserve">This </w:t>
      </w:r>
      <w:r w:rsidR="005570AB">
        <w:t xml:space="preserve">includes your </w:t>
      </w:r>
      <w:r w:rsidR="00623E27">
        <w:t>full commit history for your repository</w:t>
      </w:r>
      <w:r w:rsidR="005570AB">
        <w:t xml:space="preserve"> </w:t>
      </w:r>
    </w:p>
    <w:p w14:paraId="1F18B2E6" w14:textId="3821548E" w:rsidR="005570AB" w:rsidRPr="005570AB" w:rsidRDefault="005570AB" w:rsidP="005570AB">
      <w:pPr>
        <w:pStyle w:val="ListParagraph"/>
        <w:numPr>
          <w:ilvl w:val="1"/>
          <w:numId w:val="4"/>
        </w:numPr>
      </w:pPr>
      <w:r>
        <w:t>This includes your</w:t>
      </w:r>
      <w:r w:rsidRPr="005570AB">
        <w:t xml:space="preserve"> Visual Studio project</w:t>
      </w:r>
      <w:r>
        <w:t xml:space="preserve"> in the repository</w:t>
      </w:r>
    </w:p>
    <w:p w14:paraId="26AB924F" w14:textId="1193DF00" w:rsidR="005570AB" w:rsidRDefault="005570AB" w:rsidP="005570AB">
      <w:pPr>
        <w:pStyle w:val="ListParagraph"/>
        <w:numPr>
          <w:ilvl w:val="1"/>
          <w:numId w:val="4"/>
        </w:numPr>
      </w:pPr>
      <w:r>
        <w:t>Be sure to remove any temporary build folders (i.e., the Debug and Release folders). Only project files, source code files, and any resource files used should be included in your submission.</w:t>
      </w:r>
    </w:p>
    <w:p w14:paraId="0381D115" w14:textId="30C92AAD" w:rsidR="00D54280" w:rsidRPr="005570AB" w:rsidRDefault="00A0328A" w:rsidP="005570AB">
      <w:pPr>
        <w:pStyle w:val="ListParagraph"/>
        <w:numPr>
          <w:ilvl w:val="0"/>
          <w:numId w:val="4"/>
        </w:numPr>
        <w:rPr>
          <w:i/>
          <w:iCs/>
        </w:rPr>
      </w:pPr>
      <w:r>
        <w:t xml:space="preserve">A copy of your </w:t>
      </w:r>
      <w:r w:rsidRPr="005570AB">
        <w:rPr>
          <w:i/>
          <w:iCs/>
        </w:rPr>
        <w:t>Version Control Documentation</w:t>
      </w:r>
      <w:r w:rsidR="005570AB">
        <w:rPr>
          <w:i/>
          <w:iCs/>
        </w:rPr>
        <w:t xml:space="preserve"> (see above)</w:t>
      </w:r>
    </w:p>
    <w:p w14:paraId="153351DC" w14:textId="16E0A708" w:rsidR="00B9114D" w:rsidRDefault="00D54280" w:rsidP="00DE4E4F">
      <w:r>
        <w:t xml:space="preserve">Package </w:t>
      </w:r>
      <w:r w:rsidR="00623E27">
        <w:t>the above</w:t>
      </w:r>
      <w:r>
        <w:t xml:space="preserve"> files in a single compressed archive file (.zip, .7z, or .</w:t>
      </w:r>
      <w:proofErr w:type="spellStart"/>
      <w:r>
        <w:t>rar</w:t>
      </w:r>
      <w:proofErr w:type="spellEnd"/>
      <w:r>
        <w:t>)</w:t>
      </w:r>
      <w:r w:rsidR="00623E27">
        <w:t xml:space="preserve"> along with other assessment items when submitting your assessment work for this subject.</w:t>
      </w:r>
    </w:p>
    <w:sectPr w:rsidR="00B9114D" w:rsidSect="008F6AC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17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8B175" w14:textId="77777777" w:rsidR="0003528A" w:rsidRDefault="0003528A" w:rsidP="00A044A1">
      <w:pPr>
        <w:spacing w:after="0" w:line="240" w:lineRule="auto"/>
      </w:pPr>
      <w:r>
        <w:separator/>
      </w:r>
    </w:p>
  </w:endnote>
  <w:endnote w:type="continuationSeparator" w:id="0">
    <w:p w14:paraId="5BE37BFF" w14:textId="77777777" w:rsidR="0003528A" w:rsidRDefault="0003528A" w:rsidP="00A044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8A328" w14:textId="77777777" w:rsidR="00DE4E4F" w:rsidRDefault="00DE4E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0AC79" w14:textId="1E325B16" w:rsidR="00A044A1" w:rsidRDefault="004736F5" w:rsidP="004736F5">
    <w:pPr>
      <w:pStyle w:val="Footer"/>
      <w:pBdr>
        <w:top w:val="single" w:sz="24" w:space="5" w:color="9BBB59" w:themeColor="accent3"/>
      </w:pBdr>
      <w:rPr>
        <w:i/>
        <w:iCs/>
        <w:color w:val="8C8C8C" w:themeColor="background1" w:themeShade="8C"/>
      </w:rPr>
    </w:pPr>
    <w:r w:rsidRPr="004736F5">
      <w:rPr>
        <w:i/>
        <w:iCs/>
        <w:color w:val="8C8C8C" w:themeColor="background1" w:themeShade="8C"/>
      </w:rPr>
      <w:fldChar w:fldCharType="begin"/>
    </w:r>
    <w:r w:rsidRPr="004736F5">
      <w:rPr>
        <w:i/>
        <w:iCs/>
        <w:color w:val="8C8C8C" w:themeColor="background1" w:themeShade="8C"/>
      </w:rPr>
      <w:instrText xml:space="preserve"> PAGE   \* MERGEFORMAT </w:instrText>
    </w:r>
    <w:r w:rsidRPr="004736F5">
      <w:rPr>
        <w:i/>
        <w:iCs/>
        <w:color w:val="8C8C8C" w:themeColor="background1" w:themeShade="8C"/>
      </w:rPr>
      <w:fldChar w:fldCharType="separate"/>
    </w:r>
    <w:r w:rsidR="00E6399B">
      <w:rPr>
        <w:i/>
        <w:iCs/>
        <w:noProof/>
        <w:color w:val="8C8C8C" w:themeColor="background1" w:themeShade="8C"/>
      </w:rPr>
      <w:t>2</w:t>
    </w:r>
    <w:r w:rsidRPr="004736F5">
      <w:rPr>
        <w:i/>
        <w:iCs/>
        <w:noProof/>
        <w:color w:val="8C8C8C" w:themeColor="background1" w:themeShade="8C"/>
      </w:rPr>
      <w:fldChar w:fldCharType="end"/>
    </w:r>
    <w:r w:rsidRPr="004736F5">
      <w:rPr>
        <w:i/>
        <w:iCs/>
        <w:color w:val="8C8C8C" w:themeColor="background1" w:themeShade="8C"/>
      </w:rPr>
      <w:ptab w:relativeTo="margin" w:alignment="center" w:leader="none"/>
    </w:r>
    <w:r w:rsidRPr="004736F5">
      <w:rPr>
        <w:i/>
        <w:iCs/>
        <w:color w:val="8C8C8C" w:themeColor="background1" w:themeShade="8C"/>
      </w:rPr>
      <w:ptab w:relativeTo="margin" w:alignment="right" w:leader="none"/>
    </w:r>
    <w:r w:rsidR="00023DAC">
      <w:rPr>
        <w:i/>
        <w:iCs/>
        <w:color w:val="8C8C8C" w:themeColor="background1" w:themeShade="8C"/>
      </w:rPr>
      <w:t xml:space="preserve">© </w:t>
    </w:r>
    <w:r w:rsidR="00F35136">
      <w:rPr>
        <w:i/>
        <w:iCs/>
        <w:color w:val="8C8C8C" w:themeColor="background1" w:themeShade="8C"/>
      </w:rPr>
      <w:t>AIE 20</w:t>
    </w:r>
    <w:r w:rsidR="00D54280">
      <w:rPr>
        <w:i/>
        <w:iCs/>
        <w:color w:val="8C8C8C" w:themeColor="background1" w:themeShade="8C"/>
      </w:rPr>
      <w:t>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F73DC3" w14:textId="77777777" w:rsidR="00DE4E4F" w:rsidRDefault="00DE4E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56DC1" w14:textId="77777777" w:rsidR="0003528A" w:rsidRDefault="0003528A" w:rsidP="00A044A1">
      <w:pPr>
        <w:spacing w:after="0" w:line="240" w:lineRule="auto"/>
      </w:pPr>
      <w:r>
        <w:separator/>
      </w:r>
    </w:p>
  </w:footnote>
  <w:footnote w:type="continuationSeparator" w:id="0">
    <w:p w14:paraId="498C5FD9" w14:textId="77777777" w:rsidR="0003528A" w:rsidRDefault="0003528A" w:rsidP="00A044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7DBD0" w14:textId="77777777" w:rsidR="00A044A1" w:rsidRDefault="0003528A">
    <w:pPr>
      <w:pStyle w:val="Header"/>
    </w:pPr>
    <w:r>
      <w:rPr>
        <w:noProof/>
        <w:lang w:eastAsia="en-AU"/>
      </w:rPr>
      <w:pict w14:anchorId="24ECE8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4" o:spid="_x0000_s1029" type="#_x0000_t75" style="position:absolute;margin-left:0;margin-top:0;width:585.9pt;height:828.75pt;z-index:-251657216;mso-position-horizontal:center;mso-position-horizontal-relative:margin;mso-position-vertical:center;mso-position-vertical-relative:margin" o:allowincell="f">
          <v:imagedata r:id="rId1" o:title="a4-bg-v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3BA8A" w14:textId="61E2E76D" w:rsidR="00A044A1" w:rsidRDefault="008F6ACB">
    <w:pPr>
      <w:pStyle w:val="Header"/>
      <w:rPr>
        <w:b/>
        <w:color w:val="FFFFFF" w:themeColor="background1"/>
        <w:sz w:val="28"/>
        <w:szCs w:val="28"/>
      </w:rPr>
    </w:pPr>
    <w:r>
      <w:rPr>
        <w:b/>
        <w:color w:val="FFFFFF" w:themeColor="background1"/>
        <w:sz w:val="28"/>
        <w:szCs w:val="28"/>
      </w:rPr>
      <w:t>ICT50220</w:t>
    </w:r>
    <w:r w:rsidRPr="00DB4CDE">
      <w:rPr>
        <w:b/>
        <w:color w:val="FFFFFF" w:themeColor="background1"/>
        <w:sz w:val="28"/>
        <w:szCs w:val="28"/>
      </w:rPr>
      <w:t xml:space="preserve"> –</w:t>
    </w:r>
    <w:r>
      <w:rPr>
        <w:b/>
        <w:color w:val="FFFFFF" w:themeColor="background1"/>
        <w:sz w:val="28"/>
        <w:szCs w:val="28"/>
      </w:rPr>
      <w:t xml:space="preserve"> </w:t>
    </w:r>
    <w:r w:rsidRPr="00DB4CDE">
      <w:rPr>
        <w:b/>
        <w:color w:val="FFFFFF" w:themeColor="background1"/>
        <w:sz w:val="28"/>
        <w:szCs w:val="28"/>
      </w:rPr>
      <w:t>Diploma</w:t>
    </w:r>
    <w:r>
      <w:rPr>
        <w:b/>
        <w:color w:val="FFFFFF" w:themeColor="background1"/>
        <w:sz w:val="28"/>
        <w:szCs w:val="28"/>
      </w:rPr>
      <w:t xml:space="preserve"> of Information Technology</w:t>
    </w:r>
    <w:r w:rsidR="0003528A">
      <w:rPr>
        <w:noProof/>
        <w:lang w:eastAsia="en-AU"/>
      </w:rPr>
      <w:pict w14:anchorId="2FA502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5" o:spid="_x0000_s1030" type="#_x0000_t75" style="position:absolute;margin-left:-71.05pt;margin-top:-71.05pt;width:594.55pt;height:841pt;z-index:-251656192;mso-position-horizontal-relative:margin;mso-position-vertical-relative:margin" o:allowincell="f">
          <v:imagedata r:id="rId1" o:title="a4-bg-v2"/>
          <w10:wrap anchorx="margin" anchory="margin"/>
        </v:shape>
      </w:pict>
    </w:r>
  </w:p>
  <w:p w14:paraId="58D53286" w14:textId="060032D3" w:rsidR="008F6ACB" w:rsidRDefault="008F6ACB">
    <w:pPr>
      <w:pStyle w:val="Header"/>
    </w:pPr>
    <w:r>
      <w:rPr>
        <w:b/>
        <w:color w:val="FFFFFF" w:themeColor="background1"/>
        <w:sz w:val="28"/>
        <w:szCs w:val="28"/>
      </w:rPr>
      <w:t>CUA51020 – Diploma of Screen and Medi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3E35C" w14:textId="77777777" w:rsidR="00A044A1" w:rsidRDefault="0003528A">
    <w:pPr>
      <w:pStyle w:val="Header"/>
    </w:pPr>
    <w:r>
      <w:rPr>
        <w:noProof/>
        <w:lang w:eastAsia="en-AU"/>
      </w:rPr>
      <w:pict w14:anchorId="686BAFB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9124373" o:spid="_x0000_s1028" type="#_x0000_t75" style="position:absolute;margin-left:0;margin-top:0;width:585.9pt;height:828.75pt;z-index:-251658240;mso-position-horizontal:center;mso-position-horizontal-relative:margin;mso-position-vertical:center;mso-position-vertical-relative:margin" o:allowincell="f">
          <v:imagedata r:id="rId1" o:title="a4-bg-v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27069"/>
    <w:multiLevelType w:val="multilevel"/>
    <w:tmpl w:val="6CCADF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CD6DE5"/>
    <w:multiLevelType w:val="hybridMultilevel"/>
    <w:tmpl w:val="9266FB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B3031"/>
    <w:multiLevelType w:val="hybridMultilevel"/>
    <w:tmpl w:val="9F6A3658"/>
    <w:lvl w:ilvl="0" w:tplc="1C426B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E73149"/>
    <w:multiLevelType w:val="hybridMultilevel"/>
    <w:tmpl w:val="F94EE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675B73"/>
    <w:multiLevelType w:val="hybridMultilevel"/>
    <w:tmpl w:val="F3B612E4"/>
    <w:lvl w:ilvl="0" w:tplc="23B88D9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401070"/>
    <w:multiLevelType w:val="hybridMultilevel"/>
    <w:tmpl w:val="7E2020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AF3668"/>
    <w:multiLevelType w:val="multilevel"/>
    <w:tmpl w:val="E0189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76E0360"/>
    <w:multiLevelType w:val="hybridMultilevel"/>
    <w:tmpl w:val="69FC59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5"/>
  </w:num>
  <w:num w:numId="5">
    <w:abstractNumId w:val="6"/>
  </w:num>
  <w:num w:numId="6">
    <w:abstractNumId w:val="0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tTA3NzEzM7awMDRW0lEKTi0uzszPAykwqgUA5yl+VCwAAAA="/>
  </w:docVars>
  <w:rsids>
    <w:rsidRoot w:val="000025E8"/>
    <w:rsid w:val="00001752"/>
    <w:rsid w:val="000025E8"/>
    <w:rsid w:val="00023DAC"/>
    <w:rsid w:val="0003528A"/>
    <w:rsid w:val="000574FC"/>
    <w:rsid w:val="0008561F"/>
    <w:rsid w:val="000873E1"/>
    <w:rsid w:val="000E5ED0"/>
    <w:rsid w:val="000F06EC"/>
    <w:rsid w:val="0010121C"/>
    <w:rsid w:val="00104644"/>
    <w:rsid w:val="001967FB"/>
    <w:rsid w:val="0020117F"/>
    <w:rsid w:val="0024047A"/>
    <w:rsid w:val="002429D2"/>
    <w:rsid w:val="00247975"/>
    <w:rsid w:val="002C3F05"/>
    <w:rsid w:val="003075E6"/>
    <w:rsid w:val="00311484"/>
    <w:rsid w:val="00332537"/>
    <w:rsid w:val="003541BA"/>
    <w:rsid w:val="003A6DD8"/>
    <w:rsid w:val="003C0BBF"/>
    <w:rsid w:val="003F48F0"/>
    <w:rsid w:val="00470681"/>
    <w:rsid w:val="004736F5"/>
    <w:rsid w:val="00475FF5"/>
    <w:rsid w:val="004857BC"/>
    <w:rsid w:val="004D1EF6"/>
    <w:rsid w:val="004E27D4"/>
    <w:rsid w:val="004F6F3A"/>
    <w:rsid w:val="0050188B"/>
    <w:rsid w:val="005570AB"/>
    <w:rsid w:val="005768B5"/>
    <w:rsid w:val="00593484"/>
    <w:rsid w:val="00593487"/>
    <w:rsid w:val="005A37F1"/>
    <w:rsid w:val="005D60D3"/>
    <w:rsid w:val="00623E27"/>
    <w:rsid w:val="00632259"/>
    <w:rsid w:val="0066429D"/>
    <w:rsid w:val="006A3232"/>
    <w:rsid w:val="006B4031"/>
    <w:rsid w:val="006B68C4"/>
    <w:rsid w:val="006F6555"/>
    <w:rsid w:val="006F7D82"/>
    <w:rsid w:val="0077686A"/>
    <w:rsid w:val="007B2B57"/>
    <w:rsid w:val="008120CB"/>
    <w:rsid w:val="00825964"/>
    <w:rsid w:val="008C7521"/>
    <w:rsid w:val="008D1478"/>
    <w:rsid w:val="008D7C51"/>
    <w:rsid w:val="008F6ACB"/>
    <w:rsid w:val="00970F10"/>
    <w:rsid w:val="009E6A5E"/>
    <w:rsid w:val="00A0328A"/>
    <w:rsid w:val="00A044A1"/>
    <w:rsid w:val="00B800E3"/>
    <w:rsid w:val="00B9114D"/>
    <w:rsid w:val="00BC4CAA"/>
    <w:rsid w:val="00BF0DD5"/>
    <w:rsid w:val="00BF3F29"/>
    <w:rsid w:val="00C96EA8"/>
    <w:rsid w:val="00CD6310"/>
    <w:rsid w:val="00CF136C"/>
    <w:rsid w:val="00D169BE"/>
    <w:rsid w:val="00D470EA"/>
    <w:rsid w:val="00D54280"/>
    <w:rsid w:val="00D96F2F"/>
    <w:rsid w:val="00DE4E4F"/>
    <w:rsid w:val="00DE5951"/>
    <w:rsid w:val="00E05F0C"/>
    <w:rsid w:val="00E416B3"/>
    <w:rsid w:val="00E6399B"/>
    <w:rsid w:val="00E71D79"/>
    <w:rsid w:val="00E72812"/>
    <w:rsid w:val="00EA02AE"/>
    <w:rsid w:val="00ED3C1B"/>
    <w:rsid w:val="00ED6F6E"/>
    <w:rsid w:val="00EF08CC"/>
    <w:rsid w:val="00EF6543"/>
    <w:rsid w:val="00F11D22"/>
    <w:rsid w:val="00F35136"/>
    <w:rsid w:val="00FC2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F7CB80"/>
  <w15:docId w15:val="{7CADBF17-07AC-4553-AC78-681F94425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C51"/>
  </w:style>
  <w:style w:type="paragraph" w:styleId="Heading1">
    <w:name w:val="heading 1"/>
    <w:basedOn w:val="Normal"/>
    <w:next w:val="Normal"/>
    <w:link w:val="Heading1Char"/>
    <w:uiPriority w:val="9"/>
    <w:qFormat/>
    <w:rsid w:val="008D7C51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7C51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7C51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7C51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7C51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7C51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7C51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7C51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7C51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7C5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D7C51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7C51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7C5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7C51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7C51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7C51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7C51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7C51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7C51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7C51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7C51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7C51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D7C51"/>
    <w:rPr>
      <w:b/>
      <w:bCs/>
    </w:rPr>
  </w:style>
  <w:style w:type="character" w:styleId="Emphasis">
    <w:name w:val="Emphasis"/>
    <w:uiPriority w:val="20"/>
    <w:qFormat/>
    <w:rsid w:val="008D7C51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8D7C5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D7C5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D7C51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D7C5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7C51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7C51"/>
    <w:rPr>
      <w:b/>
      <w:bCs/>
      <w:i/>
      <w:iCs/>
    </w:rPr>
  </w:style>
  <w:style w:type="character" w:styleId="SubtleEmphasis">
    <w:name w:val="Subtle Emphasis"/>
    <w:uiPriority w:val="19"/>
    <w:qFormat/>
    <w:rsid w:val="008D7C51"/>
    <w:rPr>
      <w:i/>
      <w:iCs/>
    </w:rPr>
  </w:style>
  <w:style w:type="character" w:styleId="IntenseEmphasis">
    <w:name w:val="Intense Emphasis"/>
    <w:uiPriority w:val="21"/>
    <w:qFormat/>
    <w:rsid w:val="008D7C51"/>
    <w:rPr>
      <w:b/>
      <w:bCs/>
    </w:rPr>
  </w:style>
  <w:style w:type="character" w:styleId="SubtleReference">
    <w:name w:val="Subtle Reference"/>
    <w:uiPriority w:val="31"/>
    <w:qFormat/>
    <w:rsid w:val="008D7C51"/>
    <w:rPr>
      <w:smallCaps/>
    </w:rPr>
  </w:style>
  <w:style w:type="character" w:styleId="IntenseReference">
    <w:name w:val="Intense Reference"/>
    <w:uiPriority w:val="32"/>
    <w:qFormat/>
    <w:rsid w:val="008D7C51"/>
    <w:rPr>
      <w:smallCaps/>
      <w:spacing w:val="5"/>
      <w:u w:val="single"/>
    </w:rPr>
  </w:style>
  <w:style w:type="character" w:styleId="BookTitle">
    <w:name w:val="Book Title"/>
    <w:uiPriority w:val="33"/>
    <w:qFormat/>
    <w:rsid w:val="008D7C51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7C51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044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4A1"/>
  </w:style>
  <w:style w:type="paragraph" w:styleId="Footer">
    <w:name w:val="footer"/>
    <w:basedOn w:val="Normal"/>
    <w:link w:val="FooterChar"/>
    <w:uiPriority w:val="99"/>
    <w:unhideWhenUsed/>
    <w:rsid w:val="00A044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4A1"/>
  </w:style>
  <w:style w:type="paragraph" w:styleId="BalloonText">
    <w:name w:val="Balloon Text"/>
    <w:basedOn w:val="Normal"/>
    <w:link w:val="BalloonTextChar"/>
    <w:uiPriority w:val="99"/>
    <w:semiHidden/>
    <w:unhideWhenUsed/>
    <w:rsid w:val="00A04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44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044A1"/>
    <w:rPr>
      <w:color w:val="808080"/>
    </w:rPr>
  </w:style>
  <w:style w:type="table" w:styleId="TableGrid">
    <w:name w:val="Table Grid"/>
    <w:basedOn w:val="TableNormal"/>
    <w:uiPriority w:val="59"/>
    <w:rsid w:val="00E71D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967F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67F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911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80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6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1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91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4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ie.instructure.com/courses/9/pages/subject-guide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omposite">
      <a:maj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7F94C5-554C-4F9C-BDD1-6770D1129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7</TotalTime>
  <Pages>1</Pages>
  <Words>772</Words>
  <Characters>440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ie</Company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iel Miller</dc:creator>
  <cp:lastModifiedBy>Terry Nguyen</cp:lastModifiedBy>
  <cp:revision>32</cp:revision>
  <dcterms:created xsi:type="dcterms:W3CDTF">2014-12-08T02:31:00Z</dcterms:created>
  <dcterms:modified xsi:type="dcterms:W3CDTF">2022-01-19T02:01:00Z</dcterms:modified>
</cp:coreProperties>
</file>